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showcases motif discovery (repeated subsequences) using Harbinger’s unified interface and base plotting. Across synthetic and ECG datasets, we fit a detector, run discovery, and plot results. The aim is to build intuition for how motifs (and related discords) appear in time series and how Matrix Profile/SAX-based methods surface them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motif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synthetic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0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0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2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9">
        <w:r>
          <w:rPr>
            <w:rStyle w:val="Hyperlink"/>
          </w:rPr>
          <w:t xml:space="preserve">doi:10.32614/RJ-2020-021</w:t>
        </w:r>
      </w:hyperlink>
      <w:r>
        <w:t xml:space="preserve"> </w:t>
      </w:r>
      <w:r>
        <w:t xml:space="preserve">- Lin, J., Keogh, E., Lonardi, S., Chiu, B. (2007). A symbolic representation of time series, with implications for streaming algorithms. DMKD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9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19Z</dcterms:created>
  <dcterms:modified xsi:type="dcterms:W3CDTF">2025-10-29T17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